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Артём Арутю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041141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020464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006756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17037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72373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017336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019864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021430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607864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987040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039139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660286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54816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71469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86792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693809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667000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060559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05955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500666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988677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98948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32173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984583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471778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ртём Арутюнян</dc:creator>
  <dc:language>ru-RU</dc:language>
  <cp:keywords/>
  <dcterms:created xsi:type="dcterms:W3CDTF">2025-03-25T07:53:27Z</dcterms:created>
  <dcterms:modified xsi:type="dcterms:W3CDTF">2025-03-25T07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